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cover-letter"/>
    <w:p>
      <w:pPr>
        <w:pStyle w:val="Heading2"/>
      </w:pPr>
      <w:r>
        <w:t xml:space="preserve">Cover Letter</w:t>
      </w:r>
    </w:p>
    <w:p>
      <w:pPr>
        <w:pStyle w:val="FirstParagraph"/>
      </w:pPr>
      <w:r>
        <w:t xml:space="preserve">[Your Name]</w:t>
      </w:r>
      <w:r>
        <w:br/>
      </w:r>
      <w:r>
        <w:t xml:space="preserve">[Your Address]</w:t>
      </w:r>
      <w:r>
        <w:br/>
      </w:r>
      <w:r>
        <w:t xml:space="preserve">[City, Province,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órdoba, Argentina</w:t>
      </w:r>
    </w:p>
    <w:bookmarkStart w:id="20" w:name="dear-hiring-manager"/>
    <w:p>
      <w:pPr>
        <w:pStyle w:val="Heading3"/>
      </w:pPr>
      <w:r>
        <w:t xml:space="preserve">Dear Hiring Manager,</w:t>
      </w:r>
    </w:p>
    <w:p>
      <w:pPr>
        <w:pStyle w:val="FirstParagraph"/>
      </w:pPr>
      <w:r>
        <w:t xml:space="preserve">I am writing to express my interest in the Telecommunication Engineer position at your organization, as advertised in [insert source]. With a strong academic background in telecommunications engineering and hands-on experience in designing, implementing, and maintaining communication systems, I am eager to contribute my expertise to support your company’s goals of advancing connectivity and innovation in Argentina Córdoba. As a dedicated professional with a passion for solving complex technical challenges, I am confident that my skills align with the requirements of this role.</w:t>
      </w:r>
    </w:p>
    <w:p>
      <w:pPr>
        <w:pStyle w:val="BodyText"/>
      </w:pPr>
      <w:r>
        <w:t xml:space="preserve">Argentina Córdoba has long been a hub for technological advancement and infrastructure development, and I am particularly drawn to the opportunity to work within this dynamic region. The city’s growing demand for reliable telecommunications services, from 5G network expansion to smart city initiatives, presents an exciting challenge that I am eager to tackle. My goal as a Telecommunication Engineer is not only to ensure seamless connectivity but also to contribute meaningfully to the digital transformation of communities in Córdoba and beyond.</w:t>
      </w:r>
    </w:p>
    <w:bookmarkEnd w:id="20"/>
    <w:bookmarkStart w:id="21" w:name="professional-background-and-expertise"/>
    <w:p>
      <w:pPr>
        <w:pStyle w:val="Heading3"/>
      </w:pPr>
      <w:r>
        <w:t xml:space="preserve">Professional Background and Expertise</w:t>
      </w:r>
    </w:p>
    <w:p>
      <w:pPr>
        <w:pStyle w:val="FirstParagraph"/>
      </w:pPr>
      <w:r>
        <w:t xml:space="preserve">Over the past [X years], I have developed a comprehensive understanding of telecommunications systems, including wireless networks, fiber optics, and data transmission protocols. My work has involved designing and optimizing communication infrastructure to meet evolving industry standards while adhering to cost-effective solutions. For instance, during my tenure at [Previous Company/Project], I led the implementation of a hybrid fiber-wireless network that improved rural connectivity by 40% in under six months. This project required meticulous planning, coordination with local authorities, and collaboration with cross-functional teams to ensure compliance with Argentina’s telecommunications regulations.</w:t>
      </w:r>
    </w:p>
    <w:p>
      <w:pPr>
        <w:pStyle w:val="BodyText"/>
      </w:pPr>
      <w:r>
        <w:t xml:space="preserve">In addition to technical proficiency, I have honed my ability to analyze complex systems and identify innovative solutions. My experience includes troubleshooting network outages, optimizing signal strength in densely populated areas, and integrating new technologies such as IoT (Internet of Things) devices into existing frameworks. I am well-versed in industry-standard tools like MATLAB for signal processing, Cisco Packet Tracer for network simulation, and Python for automation tasks. These skills enable me to approach challenges with a strategic mindset and deliver results that drive operational efficiency.</w:t>
      </w:r>
    </w:p>
    <w:p>
      <w:pPr>
        <w:pStyle w:val="BodyText"/>
      </w:pPr>
      <w:r>
        <w:t xml:space="preserve">One of my proudest achievements was working on a project to upgrade the telecommunications infrastructure in [specific location in Córdoba or surrounding area]. This initiative involved deploying advanced fiber-optic cables to support high-speed internet access for both residential and commercial clients. The project required not only technical expertise but also strong communication skills to coordinate with stakeholders, including local government agencies and community representatives. By prioritizing transparency and collaboration, we successfully completed the project ahead of schedule, earning recognition from both clients and industry peers.</w:t>
      </w:r>
    </w:p>
    <w:bookmarkEnd w:id="21"/>
    <w:bookmarkStart w:id="22" w:name="why-argentina-córdoba"/>
    <w:p>
      <w:pPr>
        <w:pStyle w:val="Heading3"/>
      </w:pPr>
      <w:r>
        <w:t xml:space="preserve">Why Argentina Córdoba?</w:t>
      </w:r>
    </w:p>
    <w:p>
      <w:pPr>
        <w:pStyle w:val="FirstParagraph"/>
      </w:pPr>
      <w:r>
        <w:t xml:space="preserve">Argentina Córdoba holds a unique position as a center for education, research, and innovation in Latin America. The presence of institutions like the Universidad Nacional de Córdoba and the growing number of tech startups in the region create an environment ripe for collaboration and advancement. As a Telecommunication Engineer, I am deeply committed to supporting these efforts by providing cutting-edge solutions that address the region’s specific needs. Whether it is expanding broadband access to underserved communities or enhancing network security for critical infrastructure, I am motivated to contribute to projects that have a tangible impact on people’s lives.</w:t>
      </w:r>
    </w:p>
    <w:p>
      <w:pPr>
        <w:pStyle w:val="BodyText"/>
      </w:pPr>
      <w:r>
        <w:t xml:space="preserve">Furthermore, Córdoba’s strategic location and economic growth make it an ideal testing ground for emerging technologies such as edge computing and AI-driven network management. I am particularly interested in exploring how these innovations can be leveraged to improve the efficiency of telecommunications services in Argentina. By staying updated on global trends while respecting local requirements, I aim to bridge the gap between theoretical advancements and practical implementation.</w:t>
      </w:r>
    </w:p>
    <w:bookmarkEnd w:id="22"/>
    <w:bookmarkStart w:id="23" w:name="personal-qualities-and-commitment"/>
    <w:p>
      <w:pPr>
        <w:pStyle w:val="Heading3"/>
      </w:pPr>
      <w:r>
        <w:t xml:space="preserve">Personal Qualities and Commitment</w:t>
      </w:r>
    </w:p>
    <w:p>
      <w:pPr>
        <w:pStyle w:val="FirstParagraph"/>
      </w:pPr>
      <w:r>
        <w:t xml:space="preserve">Beyond technical skills, I bring a strong work ethic, attention to detail, and a commitment to excellence. I thrive in fast-paced environments where adaptability and creativity are essential. My ability to quickly learn new technologies and methodologies has allowed me to stay ahead of industry changes, such as the transition from 4G to 5G networks. I am also passionate about mentoring junior engineers and fostering a culture of continuous learning within teams.</w:t>
      </w:r>
    </w:p>
    <w:p>
      <w:pPr>
        <w:pStyle w:val="BodyText"/>
      </w:pPr>
      <w:r>
        <w:t xml:space="preserve">I understand that the role of a Telecommunication Engineer extends beyond technical expertise. It requires a deep understanding of customer needs, regulatory compliance, and the ability to deliver solutions that balance innovation with practicality. In my previous roles, I have consistently prioritized these principles, ensuring that every project not only meets its objectives but also exceeds expectations in terms of reliability and performance.</w:t>
      </w:r>
    </w:p>
    <w:bookmarkEnd w:id="23"/>
    <w:bookmarkStart w:id="24" w:name="conclusion"/>
    <w:p>
      <w:pPr>
        <w:pStyle w:val="Heading3"/>
      </w:pPr>
      <w:r>
        <w:t xml:space="preserve">Conclusion</w:t>
      </w:r>
    </w:p>
    <w:p>
      <w:pPr>
        <w:pStyle w:val="FirstParagraph"/>
      </w:pPr>
      <w:r>
        <w:t xml:space="preserve">In conclusion, I am enthusiastic about the opportunity to join your team as a Telecommunication Engineer in Argentina Córdoba. My combination of technical knowledge, practical experience, and dedication to excellence makes me a strong candidate for this position. I am particularly excited about the prospect of contributing to your organization’s mission of delivering reliable and innovative telecommunications services to clients across the region.</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working together to shape the future of telecommunications in Argentina Córdoba.</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08:32:20Z</dcterms:created>
  <dcterms:modified xsi:type="dcterms:W3CDTF">2026-07-23T08:32:20Z</dcterms:modified>
</cp:coreProperties>
</file>

<file path=docProps/custom.xml><?xml version="1.0" encoding="utf-8"?>
<Properties xmlns="http://schemas.openxmlformats.org/officeDocument/2006/custom-properties" xmlns:vt="http://schemas.openxmlformats.org/officeDocument/2006/docPropsVTypes"/>
</file>